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 w:rsidP="00A157D9">
      <w:pPr>
        <w:pStyle w:val="Author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 w:rsidP="00000383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 w:rsidP="00000383">
      <w:pPr>
        <w:pStyle w:val="Heading2"/>
      </w:pPr>
      <w:bookmarkStart w:id="1" w:name="heading-2"/>
      <w:r>
        <w:t xml:space="preserve"> </w:t>
      </w:r>
      <w:r w:rsidRPr="00000383">
        <w:t>Heading</w:t>
      </w:r>
      <w:r>
        <w:t xml:space="preserve"> 2 </w:t>
      </w:r>
      <w:bookmarkEnd w:id="1"/>
    </w:p>
    <w:p w14:paraId="139629F1" w14:textId="77777777" w:rsidR="00FF5361" w:rsidRDefault="00CE1F5F" w:rsidP="00000383">
      <w:pPr>
        <w:pStyle w:val="Heading3"/>
      </w:pPr>
      <w:bookmarkStart w:id="2" w:name="heading-3"/>
      <w:r>
        <w:t xml:space="preserve"> </w:t>
      </w:r>
      <w:r w:rsidRPr="00000383">
        <w:t>Heading</w:t>
      </w:r>
      <w:r>
        <w:t xml:space="preserve"> 3 </w:t>
      </w:r>
      <w:bookmarkEnd w:id="2"/>
    </w:p>
    <w:p w14:paraId="02D3BD00" w14:textId="77777777" w:rsidR="00FF5361" w:rsidRDefault="00CE1F5F" w:rsidP="00000383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 w:rsidP="00000383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 w:rsidP="00460CF7">
      <w:pPr>
        <w:pStyle w:val="FirstParagraph"/>
      </w:pPr>
      <w:r>
        <w:lastRenderedPageBreak/>
        <w:t xml:space="preserve"> First Paragraph. </w:t>
      </w:r>
    </w:p>
    <w:p w14:paraId="44941CDA" w14:textId="77777777" w:rsidR="00FF5361" w:rsidRDefault="00CE1F5F" w:rsidP="0000038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000383">
      <w:pPr>
        <w:pStyle w:val="BlockText"/>
      </w:pPr>
      <w:r>
        <w:t xml:space="preserve"> </w:t>
      </w:r>
      <w:r w:rsidRPr="00000383">
        <w:t>Block</w:t>
      </w:r>
      <w:r>
        <w:t xml:space="preserve">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3"/>
        <w:gridCol w:w="863"/>
      </w:tblGrid>
      <w:tr w:rsidR="00FF5361" w14:paraId="3F779046" w14:textId="77777777" w:rsidTr="00157B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3EE676C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C024E03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 w:rsidTr="00157B03">
        <w:tc>
          <w:tcPr>
            <w:tcW w:w="0" w:type="auto"/>
          </w:tcPr>
          <w:p w14:paraId="68E69655" w14:textId="77777777" w:rsidR="00FF5361" w:rsidRDefault="00CE1F5F" w:rsidP="0000038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 w:rsidP="00000383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77777777" w:rsidR="00FF5361" w:rsidRDefault="00CE1F5F" w:rsidP="00157B03">
      <w:pPr>
        <w:pStyle w:val="BlockText"/>
      </w:pPr>
      <w:r>
        <w:t xml:space="preserve"> Definition </w:t>
      </w:r>
    </w:p>
    <w:sectPr w:rsidR="00FF5361" w:rsidSect="00DC59ED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383"/>
    <w:rsid w:val="00011C8B"/>
    <w:rsid w:val="0013494F"/>
    <w:rsid w:val="00157B03"/>
    <w:rsid w:val="0024741A"/>
    <w:rsid w:val="00432CD9"/>
    <w:rsid w:val="00460CF7"/>
    <w:rsid w:val="004D6DBB"/>
    <w:rsid w:val="004E29B3"/>
    <w:rsid w:val="00540ABD"/>
    <w:rsid w:val="00590D07"/>
    <w:rsid w:val="00784D58"/>
    <w:rsid w:val="0081159D"/>
    <w:rsid w:val="008C70C9"/>
    <w:rsid w:val="008D6863"/>
    <w:rsid w:val="0095396E"/>
    <w:rsid w:val="00A157D9"/>
    <w:rsid w:val="00AE2F2C"/>
    <w:rsid w:val="00B86B75"/>
    <w:rsid w:val="00BC48D5"/>
    <w:rsid w:val="00C36279"/>
    <w:rsid w:val="00C87C73"/>
    <w:rsid w:val="00CE1F5F"/>
    <w:rsid w:val="00CE5E0F"/>
    <w:rsid w:val="00DA141E"/>
    <w:rsid w:val="00DC59ED"/>
    <w:rsid w:val="00E315A3"/>
    <w:rsid w:val="00E76380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000383"/>
    <w:pPr>
      <w:keepNext/>
      <w:keepLines/>
      <w:spacing w:before="480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000383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B03"/>
    <w:pPr>
      <w:spacing w:before="0"/>
      <w:ind w:left="720" w:hanging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57B03"/>
    <w:pPr>
      <w:spacing w:before="240"/>
    </w:pPr>
  </w:style>
  <w:style w:type="paragraph" w:customStyle="1" w:styleId="Compact">
    <w:name w:val="Compact"/>
    <w:basedOn w:val="BodyText"/>
    <w:qFormat/>
    <w:rsid w:val="00157B03"/>
    <w:pPr>
      <w:spacing w:before="36" w:after="36"/>
      <w:ind w:left="0"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E76380"/>
    <w:pPr>
      <w:spacing w:before="24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A1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157B03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5</cp:revision>
  <dcterms:created xsi:type="dcterms:W3CDTF">2022-01-20T17:18:00Z</dcterms:created>
  <dcterms:modified xsi:type="dcterms:W3CDTF">2022-05-15T18:22:00Z</dcterms:modified>
</cp:coreProperties>
</file>